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94F74" w14:textId="77777777" w:rsidR="00E359A4" w:rsidRPr="008D05CB" w:rsidRDefault="00E359A4" w:rsidP="00847D30">
      <w:pPr>
        <w:jc w:val="center"/>
        <w:rPr>
          <w:b/>
          <w:lang w:val="tr-TR"/>
        </w:rPr>
      </w:pPr>
      <w:r>
        <w:rPr>
          <w:b/>
          <w:lang w:val="tr-TR"/>
        </w:rPr>
        <w:t xml:space="preserve">PERLİT </w:t>
      </w:r>
      <w:r w:rsidR="00856B64">
        <w:rPr>
          <w:b/>
          <w:lang w:val="tr-TR"/>
        </w:rPr>
        <w:t>MİNERALİNİN İÇERDİĞİ NADİR TOPRAK ELEMENTLERİNİN ZENGİNLEŞME SEVİYELERİNİN BELİRLENMESİ</w:t>
      </w:r>
    </w:p>
    <w:p w14:paraId="26994F75" w14:textId="77777777" w:rsidR="00AE686B" w:rsidRPr="00847D30" w:rsidRDefault="00AE686B" w:rsidP="00AE686B">
      <w:pPr>
        <w:ind w:left="4248" w:firstLine="708"/>
        <w:jc w:val="center"/>
        <w:rPr>
          <w:rFonts w:eastAsia="Calibri"/>
          <w:b/>
          <w:bCs/>
          <w:sz w:val="22"/>
          <w:szCs w:val="22"/>
          <w:lang w:val="en-GB" w:eastAsia="en-US"/>
        </w:rPr>
      </w:pPr>
    </w:p>
    <w:p w14:paraId="26994F76" w14:textId="13B371E2" w:rsidR="00856B64" w:rsidRPr="00847D30" w:rsidRDefault="00952C8A" w:rsidP="00847D30">
      <w:pPr>
        <w:pStyle w:val="AralkYok"/>
        <w:jc w:val="right"/>
        <w:rPr>
          <w:rFonts w:ascii="Times New Roman" w:hAnsi="Times New Roman" w:cs="Times New Roman"/>
          <w:b/>
          <w:bCs/>
        </w:rPr>
      </w:pPr>
      <w:r>
        <w:rPr>
          <w:rFonts w:ascii="Times New Roman" w:hAnsi="Times New Roman" w:cs="Times New Roman"/>
          <w:b/>
          <w:bCs/>
        </w:rPr>
        <w:t xml:space="preserve">Prof. Dr. </w:t>
      </w:r>
      <w:r w:rsidR="00856B64" w:rsidRPr="00847D30">
        <w:rPr>
          <w:rFonts w:ascii="Times New Roman" w:hAnsi="Times New Roman" w:cs="Times New Roman"/>
          <w:b/>
          <w:bCs/>
        </w:rPr>
        <w:t>Aybaba HANÇERLİOĞULLARI</w:t>
      </w:r>
    </w:p>
    <w:p w14:paraId="26994F77" w14:textId="77777777"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rPr>
        <w:t xml:space="preserve">  Kastamonu University, </w:t>
      </w:r>
      <w:proofErr w:type="spellStart"/>
      <w:r w:rsidRPr="00847D30">
        <w:rPr>
          <w:rFonts w:ascii="Times New Roman" w:hAnsi="Times New Roman" w:cs="Times New Roman"/>
        </w:rPr>
        <w:t>Faculty</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Science</w:t>
      </w:r>
      <w:proofErr w:type="spellEnd"/>
      <w:r w:rsidRPr="00847D30">
        <w:rPr>
          <w:rFonts w:ascii="Times New Roman" w:hAnsi="Times New Roman" w:cs="Times New Roman"/>
        </w:rPr>
        <w:t xml:space="preserve">, </w:t>
      </w:r>
      <w:proofErr w:type="spellStart"/>
      <w:r w:rsidRPr="00847D30">
        <w:rPr>
          <w:rFonts w:ascii="Times New Roman" w:hAnsi="Times New Roman" w:cs="Times New Roman"/>
        </w:rPr>
        <w:t>Department</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Physics</w:t>
      </w:r>
      <w:proofErr w:type="spellEnd"/>
      <w:r w:rsidRPr="00847D30">
        <w:rPr>
          <w:rFonts w:ascii="Times New Roman" w:hAnsi="Times New Roman" w:cs="Times New Roman"/>
        </w:rPr>
        <w:t xml:space="preserve">, 37150 </w:t>
      </w:r>
      <w:proofErr w:type="spellStart"/>
      <w:r w:rsidRPr="00847D30">
        <w:rPr>
          <w:rFonts w:ascii="Times New Roman" w:hAnsi="Times New Roman" w:cs="Times New Roman"/>
        </w:rPr>
        <w:t>Kuzeykent</w:t>
      </w:r>
      <w:proofErr w:type="spellEnd"/>
      <w:r w:rsidRPr="00847D30">
        <w:rPr>
          <w:rFonts w:ascii="Times New Roman" w:hAnsi="Times New Roman" w:cs="Times New Roman"/>
        </w:rPr>
        <w:t xml:space="preserve">, Kastamonu </w:t>
      </w:r>
    </w:p>
    <w:p w14:paraId="26994F78" w14:textId="6F3BEEDD"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b/>
          <w:bCs/>
        </w:rPr>
        <w:t>ORCID</w:t>
      </w:r>
      <w:r w:rsidR="00847D30" w:rsidRPr="00847D30">
        <w:rPr>
          <w:rFonts w:ascii="Times New Roman" w:hAnsi="Times New Roman" w:cs="Times New Roman"/>
          <w:b/>
          <w:bCs/>
        </w:rPr>
        <w:t xml:space="preserve"> ID</w:t>
      </w:r>
      <w:r w:rsidRPr="00847D30">
        <w:rPr>
          <w:rFonts w:ascii="Times New Roman" w:hAnsi="Times New Roman" w:cs="Times New Roman"/>
          <w:b/>
          <w:bCs/>
        </w:rPr>
        <w:t>:</w:t>
      </w:r>
      <w:r w:rsidRPr="00847D30">
        <w:rPr>
          <w:rFonts w:ascii="Times New Roman" w:hAnsi="Times New Roman" w:cs="Times New Roman"/>
        </w:rPr>
        <w:t xml:space="preserve"> 0000-0000-1700-8480</w:t>
      </w:r>
    </w:p>
    <w:p w14:paraId="26994F79" w14:textId="250649D9" w:rsidR="00856B64" w:rsidRPr="00847D30" w:rsidRDefault="00C25DC8" w:rsidP="00847D30">
      <w:pPr>
        <w:pStyle w:val="AralkYok"/>
        <w:jc w:val="right"/>
        <w:rPr>
          <w:rFonts w:ascii="Times New Roman" w:hAnsi="Times New Roman" w:cs="Times New Roman"/>
          <w:b/>
          <w:bCs/>
        </w:rPr>
      </w:pPr>
      <w:r>
        <w:rPr>
          <w:rFonts w:ascii="Times New Roman" w:hAnsi="Times New Roman" w:cs="Times New Roman"/>
          <w:b/>
          <w:bCs/>
        </w:rPr>
        <w:t xml:space="preserve">Prof. Dr. </w:t>
      </w:r>
      <w:r w:rsidR="00856B64" w:rsidRPr="00847D30">
        <w:rPr>
          <w:rFonts w:ascii="Times New Roman" w:hAnsi="Times New Roman" w:cs="Times New Roman"/>
          <w:b/>
          <w:bCs/>
        </w:rPr>
        <w:t>Şeref TURHAN</w:t>
      </w:r>
    </w:p>
    <w:p w14:paraId="26994F7A" w14:textId="77777777"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rPr>
        <w:t xml:space="preserve">  Kastamonu University, </w:t>
      </w:r>
      <w:proofErr w:type="spellStart"/>
      <w:r w:rsidRPr="00847D30">
        <w:rPr>
          <w:rFonts w:ascii="Times New Roman" w:hAnsi="Times New Roman" w:cs="Times New Roman"/>
        </w:rPr>
        <w:t>Faculty</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Science</w:t>
      </w:r>
      <w:proofErr w:type="spellEnd"/>
      <w:r w:rsidRPr="00847D30">
        <w:rPr>
          <w:rFonts w:ascii="Times New Roman" w:hAnsi="Times New Roman" w:cs="Times New Roman"/>
        </w:rPr>
        <w:t xml:space="preserve">, </w:t>
      </w:r>
      <w:proofErr w:type="spellStart"/>
      <w:r w:rsidRPr="00847D30">
        <w:rPr>
          <w:rFonts w:ascii="Times New Roman" w:hAnsi="Times New Roman" w:cs="Times New Roman"/>
        </w:rPr>
        <w:t>Department</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Physics</w:t>
      </w:r>
      <w:proofErr w:type="spellEnd"/>
      <w:r w:rsidRPr="00847D30">
        <w:rPr>
          <w:rFonts w:ascii="Times New Roman" w:hAnsi="Times New Roman" w:cs="Times New Roman"/>
        </w:rPr>
        <w:t xml:space="preserve">, 37150 </w:t>
      </w:r>
      <w:proofErr w:type="spellStart"/>
      <w:r w:rsidRPr="00847D30">
        <w:rPr>
          <w:rFonts w:ascii="Times New Roman" w:hAnsi="Times New Roman" w:cs="Times New Roman"/>
        </w:rPr>
        <w:t>Kuzeykent</w:t>
      </w:r>
      <w:proofErr w:type="spellEnd"/>
      <w:r w:rsidRPr="00847D30">
        <w:rPr>
          <w:rFonts w:ascii="Times New Roman" w:hAnsi="Times New Roman" w:cs="Times New Roman"/>
        </w:rPr>
        <w:t>, Kastamonu</w:t>
      </w:r>
    </w:p>
    <w:p w14:paraId="26994F7B" w14:textId="45CFBBB0"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b/>
          <w:bCs/>
        </w:rPr>
        <w:t>ORCID</w:t>
      </w:r>
      <w:r w:rsidR="00847D30" w:rsidRPr="00847D30">
        <w:rPr>
          <w:rFonts w:ascii="Times New Roman" w:hAnsi="Times New Roman" w:cs="Times New Roman"/>
          <w:b/>
          <w:bCs/>
        </w:rPr>
        <w:t xml:space="preserve"> ID</w:t>
      </w:r>
      <w:r w:rsidRPr="00847D30">
        <w:rPr>
          <w:rFonts w:ascii="Times New Roman" w:hAnsi="Times New Roman" w:cs="Times New Roman"/>
          <w:b/>
          <w:bCs/>
        </w:rPr>
        <w:t>:</w:t>
      </w:r>
      <w:r w:rsidRPr="00847D30">
        <w:rPr>
          <w:rFonts w:ascii="Times New Roman" w:hAnsi="Times New Roman" w:cs="Times New Roman"/>
        </w:rPr>
        <w:t xml:space="preserve"> 0000-0001-5303-3680</w:t>
      </w:r>
    </w:p>
    <w:p w14:paraId="26994F7C" w14:textId="5F638219" w:rsidR="00504490" w:rsidRPr="00847D30" w:rsidRDefault="00CE187E" w:rsidP="00847D30">
      <w:pPr>
        <w:pStyle w:val="AralkYok"/>
        <w:jc w:val="right"/>
        <w:rPr>
          <w:rFonts w:ascii="Times New Roman" w:hAnsi="Times New Roman" w:cs="Times New Roman"/>
          <w:b/>
          <w:bCs/>
        </w:rPr>
      </w:pPr>
      <w:r>
        <w:rPr>
          <w:rFonts w:ascii="Times New Roman" w:hAnsi="Times New Roman" w:cs="Times New Roman"/>
          <w:b/>
          <w:bCs/>
        </w:rPr>
        <w:t xml:space="preserve">Prof. Dr. </w:t>
      </w:r>
      <w:r w:rsidR="00504490" w:rsidRPr="00847D30">
        <w:rPr>
          <w:rFonts w:ascii="Times New Roman" w:hAnsi="Times New Roman" w:cs="Times New Roman"/>
          <w:b/>
          <w:bCs/>
        </w:rPr>
        <w:t>Aslı KURNAZ</w:t>
      </w:r>
    </w:p>
    <w:p w14:paraId="26994F7D" w14:textId="77777777" w:rsidR="00504490" w:rsidRPr="00847D30" w:rsidRDefault="00504490" w:rsidP="00847D30">
      <w:pPr>
        <w:pStyle w:val="AralkYok"/>
        <w:jc w:val="right"/>
        <w:rPr>
          <w:rFonts w:ascii="Times New Roman" w:hAnsi="Times New Roman" w:cs="Times New Roman"/>
        </w:rPr>
      </w:pPr>
      <w:r w:rsidRPr="00847D30">
        <w:rPr>
          <w:rFonts w:ascii="Times New Roman" w:hAnsi="Times New Roman" w:cs="Times New Roman"/>
        </w:rPr>
        <w:t xml:space="preserve">  Kastamonu University, </w:t>
      </w:r>
      <w:proofErr w:type="spellStart"/>
      <w:r w:rsidRPr="00847D30">
        <w:rPr>
          <w:rFonts w:ascii="Times New Roman" w:hAnsi="Times New Roman" w:cs="Times New Roman"/>
        </w:rPr>
        <w:t>Faculty</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Science</w:t>
      </w:r>
      <w:proofErr w:type="spellEnd"/>
      <w:r w:rsidRPr="00847D30">
        <w:rPr>
          <w:rFonts w:ascii="Times New Roman" w:hAnsi="Times New Roman" w:cs="Times New Roman"/>
        </w:rPr>
        <w:t xml:space="preserve">, </w:t>
      </w:r>
      <w:proofErr w:type="spellStart"/>
      <w:r w:rsidRPr="00847D30">
        <w:rPr>
          <w:rFonts w:ascii="Times New Roman" w:hAnsi="Times New Roman" w:cs="Times New Roman"/>
        </w:rPr>
        <w:t>Department</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Physics</w:t>
      </w:r>
      <w:proofErr w:type="spellEnd"/>
      <w:r w:rsidRPr="00847D30">
        <w:rPr>
          <w:rFonts w:ascii="Times New Roman" w:hAnsi="Times New Roman" w:cs="Times New Roman"/>
        </w:rPr>
        <w:t xml:space="preserve">, 37150 </w:t>
      </w:r>
      <w:proofErr w:type="spellStart"/>
      <w:r w:rsidRPr="00847D30">
        <w:rPr>
          <w:rFonts w:ascii="Times New Roman" w:hAnsi="Times New Roman" w:cs="Times New Roman"/>
        </w:rPr>
        <w:t>Kuzeykent</w:t>
      </w:r>
      <w:proofErr w:type="spellEnd"/>
      <w:r w:rsidRPr="00847D30">
        <w:rPr>
          <w:rFonts w:ascii="Times New Roman" w:hAnsi="Times New Roman" w:cs="Times New Roman"/>
        </w:rPr>
        <w:t>, Kastamonu</w:t>
      </w:r>
    </w:p>
    <w:p w14:paraId="26994F80" w14:textId="0C2CCD55" w:rsidR="00510DA5" w:rsidRDefault="00504490" w:rsidP="00BC2725">
      <w:pPr>
        <w:pStyle w:val="AralkYok"/>
        <w:jc w:val="right"/>
        <w:rPr>
          <w:rFonts w:ascii="Times New Roman" w:hAnsi="Times New Roman" w:cs="Times New Roman"/>
        </w:rPr>
      </w:pPr>
      <w:r w:rsidRPr="00847D30">
        <w:rPr>
          <w:rFonts w:ascii="Times New Roman" w:hAnsi="Times New Roman" w:cs="Times New Roman"/>
        </w:rPr>
        <w:t xml:space="preserve">    </w:t>
      </w:r>
      <w:r w:rsidRPr="00847D30">
        <w:rPr>
          <w:rFonts w:ascii="Times New Roman" w:hAnsi="Times New Roman" w:cs="Times New Roman"/>
          <w:b/>
          <w:bCs/>
        </w:rPr>
        <w:t>ORCID</w:t>
      </w:r>
      <w:r w:rsidR="00847D30" w:rsidRPr="00847D30">
        <w:rPr>
          <w:rFonts w:ascii="Times New Roman" w:hAnsi="Times New Roman" w:cs="Times New Roman"/>
          <w:b/>
          <w:bCs/>
        </w:rPr>
        <w:t xml:space="preserve"> ID</w:t>
      </w:r>
      <w:r w:rsidRPr="00847D30">
        <w:rPr>
          <w:rFonts w:ascii="Times New Roman" w:hAnsi="Times New Roman" w:cs="Times New Roman"/>
          <w:b/>
          <w:bCs/>
        </w:rPr>
        <w:t>:</w:t>
      </w:r>
      <w:r w:rsidRPr="00847D30">
        <w:rPr>
          <w:rFonts w:ascii="Times New Roman" w:hAnsi="Times New Roman" w:cs="Times New Roman"/>
        </w:rPr>
        <w:t xml:space="preserve"> 0000-0002-7910-3461</w:t>
      </w:r>
    </w:p>
    <w:p w14:paraId="506643A1" w14:textId="77777777" w:rsidR="00BC2725" w:rsidRPr="00BC2725" w:rsidRDefault="00BC2725" w:rsidP="00BC2725">
      <w:pPr>
        <w:pStyle w:val="AralkYok"/>
        <w:jc w:val="right"/>
        <w:rPr>
          <w:rFonts w:ascii="Times New Roman" w:hAnsi="Times New Roman" w:cs="Times New Roman"/>
        </w:rPr>
      </w:pPr>
    </w:p>
    <w:p w14:paraId="26994F81" w14:textId="77777777" w:rsidR="00AE686B" w:rsidRPr="00F96FCD" w:rsidRDefault="00AE686B" w:rsidP="00AE686B">
      <w:pPr>
        <w:spacing w:line="360" w:lineRule="auto"/>
        <w:rPr>
          <w:rFonts w:eastAsia="Arial Unicode MS"/>
          <w:b/>
          <w:noProof/>
        </w:rPr>
      </w:pPr>
      <w:r w:rsidRPr="00F96FCD">
        <w:rPr>
          <w:rFonts w:eastAsia="Arial Unicode MS"/>
          <w:b/>
          <w:noProof/>
        </w:rPr>
        <w:t>ÖZET</w:t>
      </w:r>
    </w:p>
    <w:p w14:paraId="26994F82" w14:textId="77777777" w:rsidR="00C20406" w:rsidRDefault="009C2249" w:rsidP="00C20406">
      <w:pPr>
        <w:spacing w:line="360" w:lineRule="auto"/>
        <w:jc w:val="both"/>
        <w:rPr>
          <w:lang w:val="tr-TR"/>
        </w:rPr>
      </w:pPr>
      <w:r w:rsidRPr="00380E9C">
        <w:rPr>
          <w:color w:val="000000"/>
          <w:lang w:val="tr-TR"/>
        </w:rPr>
        <w:t xml:space="preserve">Nadir toprak elementleri (NTE), lantanitler (on beş metalik element)  skandiyum ve itriyum metalik elementlerden oluşmaktadır. </w:t>
      </w:r>
      <w:proofErr w:type="spellStart"/>
      <w:r w:rsidRPr="00380E9C">
        <w:rPr>
          <w:color w:val="000000"/>
          <w:lang w:val="tr-TR"/>
        </w:rPr>
        <w:t>NTE'ler</w:t>
      </w:r>
      <w:proofErr w:type="spellEnd"/>
      <w:r w:rsidRPr="00380E9C">
        <w:rPr>
          <w:color w:val="000000"/>
          <w:lang w:val="tr-TR"/>
        </w:rPr>
        <w:t xml:space="preserve">, bilgisayar sabit diskleri, cep telefonları, elektrikli ve hibrit araçlar ve düz ekran monitörler ve televizyonlar gibi yüksek teknolojili tüketici ürünleri olmak üzere geniş bir uygulama yelpazesinde iki yüzden fazla ürünün gerekli bileşenleridir. </w:t>
      </w:r>
      <w:proofErr w:type="spellStart"/>
      <w:r w:rsidR="003004A5" w:rsidRPr="00380E9C">
        <w:rPr>
          <w:color w:val="000000"/>
          <w:lang w:val="tr-TR"/>
        </w:rPr>
        <w:t>NTE'lerin</w:t>
      </w:r>
      <w:proofErr w:type="spellEnd"/>
      <w:r w:rsidR="003004A5" w:rsidRPr="00380E9C">
        <w:rPr>
          <w:color w:val="000000"/>
          <w:lang w:val="tr-TR"/>
        </w:rPr>
        <w:t xml:space="preserve"> kullanıldığı ö</w:t>
      </w:r>
      <w:r w:rsidRPr="00380E9C">
        <w:rPr>
          <w:color w:val="000000"/>
          <w:lang w:val="tr-TR"/>
        </w:rPr>
        <w:t xml:space="preserve">nemli savunma uygulamaları arasında elektronik ekranlar, yönlendirme sistemleri, lazerler, radar ve sonar sistemleri bulunmaktadır. </w:t>
      </w:r>
      <w:r w:rsidR="003004A5" w:rsidRPr="00380E9C">
        <w:rPr>
          <w:color w:val="000000"/>
          <w:lang w:val="tr-TR"/>
        </w:rPr>
        <w:t xml:space="preserve">Bu tür teknolojik ve elektronik ürünlerde </w:t>
      </w:r>
      <w:r w:rsidRPr="00380E9C">
        <w:rPr>
          <w:color w:val="000000"/>
          <w:lang w:val="tr-TR"/>
        </w:rPr>
        <w:t xml:space="preserve">kullanılan NTE miktarı, ağırlık, değer veya hacim olarak o ürünün önemli bir kısmı olmasa da, cihazın çalışması için gereklidir. </w:t>
      </w:r>
      <w:proofErr w:type="spellStart"/>
      <w:r w:rsidRPr="00380E9C">
        <w:rPr>
          <w:color w:val="000000"/>
          <w:lang w:val="tr-TR"/>
        </w:rPr>
        <w:t>NTE'ler</w:t>
      </w:r>
      <w:proofErr w:type="spellEnd"/>
      <w:r w:rsidRPr="00380E9C">
        <w:rPr>
          <w:color w:val="000000"/>
          <w:lang w:val="tr-TR"/>
        </w:rPr>
        <w:t xml:space="preserve"> yer kabuğunda doğal elementler olarak oluşmazlar ve fosfatlar, silikatlar, karbonatlar, oksitler ve halojenürler gibi mineraller formunda bulunurlar. </w:t>
      </w:r>
      <w:proofErr w:type="spellStart"/>
      <w:r w:rsidRPr="00380E9C">
        <w:rPr>
          <w:color w:val="000000"/>
          <w:lang w:val="tr-TR"/>
        </w:rPr>
        <w:t>NTE’lerin</w:t>
      </w:r>
      <w:proofErr w:type="spellEnd"/>
      <w:r w:rsidRPr="00380E9C">
        <w:rPr>
          <w:color w:val="000000"/>
          <w:lang w:val="tr-TR"/>
        </w:rPr>
        <w:t xml:space="preserve"> başlıca ekonomik kaynakları </w:t>
      </w:r>
      <w:proofErr w:type="spellStart"/>
      <w:r w:rsidRPr="00380E9C">
        <w:rPr>
          <w:color w:val="000000"/>
          <w:lang w:val="tr-TR"/>
        </w:rPr>
        <w:t>bastnasit</w:t>
      </w:r>
      <w:proofErr w:type="spellEnd"/>
      <w:r w:rsidRPr="00380E9C">
        <w:rPr>
          <w:color w:val="000000"/>
          <w:lang w:val="tr-TR"/>
        </w:rPr>
        <w:t xml:space="preserve">, </w:t>
      </w:r>
      <w:proofErr w:type="spellStart"/>
      <w:r w:rsidRPr="00380E9C">
        <w:rPr>
          <w:color w:val="000000"/>
          <w:lang w:val="tr-TR"/>
        </w:rPr>
        <w:t>monazit</w:t>
      </w:r>
      <w:proofErr w:type="spellEnd"/>
      <w:r w:rsidRPr="00380E9C">
        <w:rPr>
          <w:color w:val="000000"/>
          <w:lang w:val="tr-TR"/>
        </w:rPr>
        <w:t xml:space="preserve"> ve </w:t>
      </w:r>
      <w:proofErr w:type="spellStart"/>
      <w:r w:rsidRPr="00380E9C">
        <w:rPr>
          <w:color w:val="000000"/>
          <w:lang w:val="tr-TR"/>
        </w:rPr>
        <w:t>loparit</w:t>
      </w:r>
      <w:proofErr w:type="spellEnd"/>
      <w:r w:rsidRPr="00380E9C">
        <w:rPr>
          <w:color w:val="000000"/>
          <w:lang w:val="tr-TR"/>
        </w:rPr>
        <w:t xml:space="preserve"> mineralleri ve </w:t>
      </w:r>
      <w:proofErr w:type="spellStart"/>
      <w:r w:rsidRPr="00380E9C">
        <w:rPr>
          <w:color w:val="000000"/>
          <w:lang w:val="tr-TR"/>
        </w:rPr>
        <w:t>lateritik</w:t>
      </w:r>
      <w:proofErr w:type="spellEnd"/>
      <w:r w:rsidRPr="00380E9C">
        <w:rPr>
          <w:color w:val="000000"/>
          <w:lang w:val="tr-TR"/>
        </w:rPr>
        <w:t xml:space="preserve"> iyon adsorpsiyon killeridir. Gelecekte </w:t>
      </w:r>
      <w:proofErr w:type="spellStart"/>
      <w:r w:rsidRPr="00380E9C">
        <w:rPr>
          <w:color w:val="000000"/>
          <w:lang w:val="tr-TR"/>
        </w:rPr>
        <w:t>NTE'lere</w:t>
      </w:r>
      <w:proofErr w:type="spellEnd"/>
      <w:r w:rsidRPr="00380E9C">
        <w:rPr>
          <w:color w:val="000000"/>
          <w:lang w:val="tr-TR"/>
        </w:rPr>
        <w:t xml:space="preserve"> olan bu muazzam talebi karşılamak için potansiyel ikincil kaynakların araştırılması önem arz etmektedir. Bu yüzden bu çalışmanın amacı, ikincil NTE kaynaklarını araştırma amacıyla perlit mineralinin NTE potansiyelini ve bunların zenginleşme seviyelerini araştırmaktır. </w:t>
      </w:r>
      <w:r w:rsidR="00B017E8" w:rsidRPr="00380E9C">
        <w:rPr>
          <w:color w:val="000000"/>
          <w:lang w:val="tr-TR"/>
        </w:rPr>
        <w:t xml:space="preserve">Perlit minerali, içyapısında nispeten yüksek su </w:t>
      </w:r>
      <w:r w:rsidR="00D66BF5" w:rsidRPr="00380E9C">
        <w:rPr>
          <w:color w:val="000000"/>
          <w:lang w:val="tr-TR"/>
        </w:rPr>
        <w:t>bulunan</w:t>
      </w:r>
      <w:r w:rsidR="00B017E8" w:rsidRPr="00380E9C">
        <w:rPr>
          <w:color w:val="000000"/>
          <w:lang w:val="tr-TR"/>
        </w:rPr>
        <w:t xml:space="preserve"> asit bileşimli amorf bir volkanik camdır. </w:t>
      </w:r>
      <w:r w:rsidR="00D66BF5" w:rsidRPr="00380E9C">
        <w:rPr>
          <w:color w:val="000000"/>
          <w:lang w:val="tr-TR"/>
        </w:rPr>
        <w:t>Perlit, d</w:t>
      </w:r>
      <w:r w:rsidR="00B017E8" w:rsidRPr="00380E9C">
        <w:rPr>
          <w:color w:val="000000"/>
          <w:lang w:val="tr-TR"/>
        </w:rPr>
        <w:t xml:space="preserve">oğal olarak oluşur ve yeterince ısıtıldığında büyük ölçüde genişleme gibi olağandışı bir özelliğe sahiptir. </w:t>
      </w:r>
      <w:r w:rsidR="00B017E8" w:rsidRPr="00380E9C">
        <w:rPr>
          <w:rFonts w:eastAsiaTheme="minorHAnsi"/>
          <w:lang w:val="tr-TR" w:eastAsia="en-US"/>
        </w:rPr>
        <w:t>Ham perlit kimyasal bileşimi itibariyle silisli ve alüminyumlu bileşikler içerdiğinden kalsiy</w:t>
      </w:r>
      <w:r w:rsidR="00B017E8" w:rsidRPr="009C2249">
        <w:rPr>
          <w:rFonts w:eastAsiaTheme="minorHAnsi"/>
          <w:lang w:val="tr-TR" w:eastAsia="en-US"/>
        </w:rPr>
        <w:t xml:space="preserve">um esaslı bağlayıcılar ile kimyasal reaksiyona girerek hidrolik aktivite gösterir. </w:t>
      </w:r>
      <w:r>
        <w:rPr>
          <w:rFonts w:eastAsiaTheme="minorHAnsi"/>
          <w:lang w:val="tr-TR" w:eastAsia="en-US"/>
        </w:rPr>
        <w:t xml:space="preserve">Perlit minerali, </w:t>
      </w:r>
      <w:r w:rsidRPr="009C2249">
        <w:rPr>
          <w:rFonts w:eastAsiaTheme="minorHAnsi"/>
          <w:lang w:val="tr-TR" w:eastAsia="en-US"/>
        </w:rPr>
        <w:t>i</w:t>
      </w:r>
      <w:r w:rsidR="00B017E8" w:rsidRPr="009C2249">
        <w:rPr>
          <w:rFonts w:ascii="TimesNewRoman" w:eastAsiaTheme="minorHAnsi" w:hAnsi="TimesNewRoman" w:cs="TimesNewRoman"/>
          <w:lang w:val="tr-TR" w:eastAsia="en-US"/>
        </w:rPr>
        <w:t>nşaat</w:t>
      </w:r>
      <w:r>
        <w:rPr>
          <w:rFonts w:ascii="TimesNewRoman" w:eastAsiaTheme="minorHAnsi" w:hAnsi="TimesNewRoman" w:cs="TimesNewRoman"/>
          <w:lang w:val="tr-TR" w:eastAsia="en-US"/>
        </w:rPr>
        <w:t>,</w:t>
      </w:r>
      <w:r w:rsidR="00B017E8" w:rsidRPr="009C2249">
        <w:rPr>
          <w:rFonts w:ascii="TimesNewRoman" w:eastAsiaTheme="minorHAnsi" w:hAnsi="TimesNewRoman" w:cs="TimesNewRoman"/>
          <w:lang w:val="tr-TR" w:eastAsia="en-US"/>
        </w:rPr>
        <w:t xml:space="preserve"> </w:t>
      </w:r>
      <w:r>
        <w:rPr>
          <w:rFonts w:ascii="TimesNewRoman" w:eastAsiaTheme="minorHAnsi" w:hAnsi="TimesNewRoman" w:cs="TimesNewRoman"/>
          <w:lang w:val="tr-TR" w:eastAsia="en-US"/>
        </w:rPr>
        <w:t>t</w:t>
      </w:r>
      <w:r w:rsidR="00B017E8" w:rsidRPr="009C2249">
        <w:rPr>
          <w:rFonts w:ascii="TimesNewRoman" w:eastAsiaTheme="minorHAnsi" w:hAnsi="TimesNewRoman" w:cs="TimesNewRoman"/>
          <w:lang w:val="tr-TR" w:eastAsia="en-US"/>
        </w:rPr>
        <w:t>arım</w:t>
      </w:r>
      <w:r>
        <w:rPr>
          <w:rFonts w:ascii="TimesNewRoman" w:eastAsiaTheme="minorHAnsi" w:hAnsi="TimesNewRoman" w:cs="TimesNewRoman"/>
          <w:lang w:val="tr-TR" w:eastAsia="en-US"/>
        </w:rPr>
        <w:t>, g</w:t>
      </w:r>
      <w:r w:rsidR="00B017E8" w:rsidRPr="009C2249">
        <w:rPr>
          <w:rFonts w:ascii="TimesNewRoman" w:eastAsiaTheme="minorHAnsi" w:hAnsi="TimesNewRoman" w:cs="TimesNewRoman"/>
          <w:lang w:val="tr-TR" w:eastAsia="en-US"/>
        </w:rPr>
        <w:t>ıda, ilaç</w:t>
      </w:r>
      <w:r w:rsidR="00CF3BE0">
        <w:rPr>
          <w:rFonts w:ascii="TimesNewRoman" w:eastAsiaTheme="minorHAnsi" w:hAnsi="TimesNewRoman" w:cs="TimesNewRoman"/>
          <w:lang w:val="tr-TR" w:eastAsia="en-US"/>
        </w:rPr>
        <w:t>,</w:t>
      </w:r>
      <w:r w:rsidR="00B017E8" w:rsidRPr="009C2249">
        <w:rPr>
          <w:rFonts w:ascii="TimesNewRoman" w:eastAsiaTheme="minorHAnsi" w:hAnsi="TimesNewRoman" w:cs="TimesNewRoman"/>
          <w:lang w:val="tr-TR" w:eastAsia="en-US"/>
        </w:rPr>
        <w:t xml:space="preserve"> kimya, </w:t>
      </w:r>
      <w:r w:rsidR="00CF3BE0">
        <w:rPr>
          <w:rFonts w:ascii="TimesNewRoman" w:eastAsiaTheme="minorHAnsi" w:hAnsi="TimesNewRoman" w:cs="TimesNewRoman"/>
          <w:lang w:val="tr-TR" w:eastAsia="en-US"/>
        </w:rPr>
        <w:t>s</w:t>
      </w:r>
      <w:r w:rsidR="00B017E8" w:rsidRPr="009C2249">
        <w:rPr>
          <w:rFonts w:ascii="TimesNewRoman" w:eastAsiaTheme="minorHAnsi" w:hAnsi="TimesNewRoman" w:cs="TimesNewRoman"/>
          <w:lang w:val="tr-TR" w:eastAsia="en-US"/>
        </w:rPr>
        <w:t xml:space="preserve">eramik ve cam </w:t>
      </w:r>
      <w:r w:rsidR="00CF3BE0">
        <w:rPr>
          <w:rFonts w:ascii="TimesNewRoman" w:eastAsiaTheme="minorHAnsi" w:hAnsi="TimesNewRoman" w:cs="TimesNewRoman"/>
          <w:lang w:val="tr-TR" w:eastAsia="en-US"/>
        </w:rPr>
        <w:t xml:space="preserve">endüstrisinde </w:t>
      </w:r>
      <w:r w:rsidR="00B017E8" w:rsidRPr="009C2249">
        <w:rPr>
          <w:rFonts w:ascii="TimesNewRoman" w:eastAsiaTheme="minorHAnsi" w:hAnsi="TimesNewRoman" w:cs="TimesNewRoman"/>
          <w:lang w:val="tr-TR" w:eastAsia="en-US"/>
        </w:rPr>
        <w:t>katkı maddesi olarak</w:t>
      </w:r>
      <w:r w:rsidR="00CF3BE0">
        <w:rPr>
          <w:rFonts w:ascii="TimesNewRoman" w:eastAsiaTheme="minorHAnsi" w:hAnsi="TimesNewRoman" w:cs="TimesNewRoman"/>
          <w:lang w:val="tr-TR" w:eastAsia="en-US"/>
        </w:rPr>
        <w:t xml:space="preserve"> kullanılmaktadır</w:t>
      </w:r>
      <w:r w:rsidR="00C20406">
        <w:rPr>
          <w:rFonts w:ascii="TimesNewRoman" w:eastAsiaTheme="minorHAnsi" w:hAnsi="TimesNewRoman" w:cs="TimesNewRoman"/>
          <w:lang w:val="tr-TR" w:eastAsia="en-US"/>
        </w:rPr>
        <w:t xml:space="preserve">. </w:t>
      </w:r>
      <w:r w:rsidR="00C20406" w:rsidRPr="00DE2D1A">
        <w:rPr>
          <w:lang w:val="tr-TR"/>
        </w:rPr>
        <w:t xml:space="preserve">Bu çalışmada, Türkiye'nin farklı şehirlerinde </w:t>
      </w:r>
      <w:r w:rsidR="00C20406">
        <w:rPr>
          <w:lang w:val="tr-TR"/>
        </w:rPr>
        <w:t xml:space="preserve">yer alan </w:t>
      </w:r>
      <w:r w:rsidR="00C20406" w:rsidRPr="00DE2D1A">
        <w:rPr>
          <w:lang w:val="tr-TR"/>
        </w:rPr>
        <w:t xml:space="preserve">ocaklarından toplanan </w:t>
      </w:r>
      <w:r w:rsidR="00C20406">
        <w:rPr>
          <w:lang w:val="tr-TR"/>
        </w:rPr>
        <w:t>perlit</w:t>
      </w:r>
      <w:r w:rsidR="00C20406" w:rsidRPr="00DE2D1A">
        <w:rPr>
          <w:lang w:val="tr-TR"/>
        </w:rPr>
        <w:t xml:space="preserve"> örneklerindeki </w:t>
      </w:r>
      <w:proofErr w:type="spellStart"/>
      <w:r w:rsidR="00C20406">
        <w:rPr>
          <w:lang w:val="tr-TR"/>
        </w:rPr>
        <w:t>NTE</w:t>
      </w:r>
      <w:r w:rsidR="00C20406" w:rsidRPr="00DE2D1A">
        <w:rPr>
          <w:lang w:val="tr-TR"/>
        </w:rPr>
        <w:t>'ler</w:t>
      </w:r>
      <w:proofErr w:type="spellEnd"/>
      <w:r w:rsidR="00C20406" w:rsidRPr="00DE2D1A">
        <w:rPr>
          <w:lang w:val="tr-TR"/>
        </w:rPr>
        <w:t xml:space="preserve"> (Y, </w:t>
      </w:r>
      <w:r w:rsidR="003D71CE">
        <w:rPr>
          <w:lang w:val="tr-TR"/>
        </w:rPr>
        <w:t xml:space="preserve">La, </w:t>
      </w:r>
      <w:r w:rsidR="00C20406" w:rsidRPr="00DE2D1A">
        <w:rPr>
          <w:lang w:val="tr-TR"/>
        </w:rPr>
        <w:t xml:space="preserve">Ce, Pr </w:t>
      </w:r>
      <w:r w:rsidR="00C20406">
        <w:rPr>
          <w:lang w:val="tr-TR"/>
        </w:rPr>
        <w:t xml:space="preserve">ve </w:t>
      </w:r>
      <w:r w:rsidR="00C20406" w:rsidRPr="00DE2D1A">
        <w:rPr>
          <w:lang w:val="tr-TR"/>
        </w:rPr>
        <w:t>Nd) enerji dağılımlı X-ışını floresans spektrometresi kullanılarak analiz edil</w:t>
      </w:r>
      <w:r w:rsidR="00C20406">
        <w:rPr>
          <w:lang w:val="tr-TR"/>
        </w:rPr>
        <w:t>di</w:t>
      </w:r>
      <w:r w:rsidR="00C20406" w:rsidRPr="00DE2D1A">
        <w:rPr>
          <w:lang w:val="tr-TR"/>
        </w:rPr>
        <w:t>.</w:t>
      </w:r>
      <w:r w:rsidR="00C20406" w:rsidRPr="00DE2D1A">
        <w:t xml:space="preserve"> </w:t>
      </w:r>
      <w:r w:rsidR="00C20406" w:rsidRPr="00DE2D1A">
        <w:rPr>
          <w:lang w:val="tr-TR"/>
        </w:rPr>
        <w:t>Analiz sonuçlarına dayanarak, zenginleştirme faktörü (EF)</w:t>
      </w:r>
      <w:r w:rsidR="00C20406">
        <w:rPr>
          <w:lang w:val="tr-TR"/>
        </w:rPr>
        <w:t xml:space="preserve"> ve </w:t>
      </w:r>
      <w:r w:rsidR="00C20406" w:rsidRPr="00DE2D1A">
        <w:rPr>
          <w:lang w:val="tr-TR"/>
        </w:rPr>
        <w:t xml:space="preserve">referans </w:t>
      </w:r>
      <w:r w:rsidR="00C20406">
        <w:rPr>
          <w:lang w:val="tr-TR"/>
        </w:rPr>
        <w:t xml:space="preserve">olarak </w:t>
      </w:r>
      <w:proofErr w:type="spellStart"/>
      <w:r w:rsidR="00C20406">
        <w:rPr>
          <w:lang w:val="tr-TR"/>
        </w:rPr>
        <w:t>Sr</w:t>
      </w:r>
      <w:proofErr w:type="spellEnd"/>
      <w:r w:rsidR="00C20406">
        <w:rPr>
          <w:lang w:val="tr-TR"/>
        </w:rPr>
        <w:t xml:space="preserve"> e</w:t>
      </w:r>
      <w:r w:rsidR="00C20406" w:rsidRPr="00DE2D1A">
        <w:rPr>
          <w:lang w:val="tr-TR"/>
        </w:rPr>
        <w:t>le</w:t>
      </w:r>
      <w:r w:rsidR="00C20406">
        <w:rPr>
          <w:lang w:val="tr-TR"/>
        </w:rPr>
        <w:t>menti</w:t>
      </w:r>
      <w:r w:rsidR="00C20406" w:rsidRPr="00DE2D1A">
        <w:rPr>
          <w:lang w:val="tr-TR"/>
        </w:rPr>
        <w:t xml:space="preserve"> kullanılarak </w:t>
      </w:r>
      <w:proofErr w:type="spellStart"/>
      <w:r w:rsidR="00C20406">
        <w:rPr>
          <w:lang w:val="tr-TR"/>
        </w:rPr>
        <w:t>NTE</w:t>
      </w:r>
      <w:r w:rsidR="00C20406" w:rsidRPr="00DE2D1A">
        <w:rPr>
          <w:lang w:val="tr-TR"/>
        </w:rPr>
        <w:t>'lerin</w:t>
      </w:r>
      <w:proofErr w:type="spellEnd"/>
      <w:r w:rsidR="00C20406" w:rsidRPr="00DE2D1A">
        <w:rPr>
          <w:lang w:val="tr-TR"/>
        </w:rPr>
        <w:t xml:space="preserve"> zenginleştirme seviyeleri hesaplan</w:t>
      </w:r>
      <w:r w:rsidR="00C20406">
        <w:rPr>
          <w:lang w:val="tr-TR"/>
        </w:rPr>
        <w:t>dı</w:t>
      </w:r>
      <w:r w:rsidR="00C20406" w:rsidRPr="00DE2D1A">
        <w:rPr>
          <w:lang w:val="tr-TR"/>
        </w:rPr>
        <w:t xml:space="preserve">. </w:t>
      </w:r>
      <w:r w:rsidR="00C20406">
        <w:rPr>
          <w:lang w:val="tr-TR"/>
        </w:rPr>
        <w:t>Perlit</w:t>
      </w:r>
      <w:r w:rsidR="00C20406" w:rsidRPr="00DE2D1A">
        <w:rPr>
          <w:lang w:val="tr-TR"/>
        </w:rPr>
        <w:t xml:space="preserve"> </w:t>
      </w:r>
      <w:r w:rsidR="00C20406">
        <w:rPr>
          <w:lang w:val="tr-TR"/>
        </w:rPr>
        <w:t>örneklerinde</w:t>
      </w:r>
      <w:r w:rsidR="00C20406" w:rsidRPr="00DE2D1A">
        <w:rPr>
          <w:lang w:val="tr-TR"/>
        </w:rPr>
        <w:t xml:space="preserve"> analiz edilen Y, </w:t>
      </w:r>
      <w:r w:rsidR="003D71CE">
        <w:rPr>
          <w:lang w:val="tr-TR"/>
        </w:rPr>
        <w:t xml:space="preserve">La, </w:t>
      </w:r>
      <w:r w:rsidR="00C20406" w:rsidRPr="00DE2D1A">
        <w:rPr>
          <w:lang w:val="tr-TR"/>
        </w:rPr>
        <w:t>Ce, Pr</w:t>
      </w:r>
      <w:r w:rsidR="00C20406">
        <w:rPr>
          <w:lang w:val="tr-TR"/>
        </w:rPr>
        <w:t xml:space="preserve"> ve</w:t>
      </w:r>
      <w:r w:rsidR="00C20406" w:rsidRPr="00DE2D1A">
        <w:rPr>
          <w:lang w:val="tr-TR"/>
        </w:rPr>
        <w:t xml:space="preserve"> Nd</w:t>
      </w:r>
      <w:r w:rsidR="00C20406">
        <w:rPr>
          <w:lang w:val="tr-TR"/>
        </w:rPr>
        <w:t xml:space="preserve"> derişimleri,</w:t>
      </w:r>
      <w:r w:rsidR="00C20406" w:rsidRPr="00DE2D1A">
        <w:rPr>
          <w:lang w:val="tr-TR"/>
        </w:rPr>
        <w:t xml:space="preserve"> sırasıyla </w:t>
      </w:r>
      <w:r w:rsidR="00C20406">
        <w:rPr>
          <w:lang w:val="tr-TR"/>
        </w:rPr>
        <w:t>1</w:t>
      </w:r>
      <w:r w:rsidR="00821258">
        <w:rPr>
          <w:lang w:val="tr-TR"/>
        </w:rPr>
        <w:t>1</w:t>
      </w:r>
      <w:r w:rsidR="00C20406">
        <w:rPr>
          <w:lang w:val="tr-TR"/>
        </w:rPr>
        <w:t>-26 mg/kg</w:t>
      </w:r>
      <w:r w:rsidR="00C20406" w:rsidRPr="00DE2D1A">
        <w:rPr>
          <w:lang w:val="tr-TR"/>
        </w:rPr>
        <w:t xml:space="preserve">, </w:t>
      </w:r>
      <w:r w:rsidR="003D71CE">
        <w:rPr>
          <w:lang w:val="tr-TR"/>
        </w:rPr>
        <w:t>5</w:t>
      </w:r>
      <w:r w:rsidR="00821258">
        <w:rPr>
          <w:lang w:val="tr-TR"/>
        </w:rPr>
        <w:t>2</w:t>
      </w:r>
      <w:r w:rsidR="003D71CE">
        <w:rPr>
          <w:lang w:val="tr-TR"/>
        </w:rPr>
        <w:t>-1</w:t>
      </w:r>
      <w:r w:rsidR="00821258">
        <w:rPr>
          <w:lang w:val="tr-TR"/>
        </w:rPr>
        <w:t>20</w:t>
      </w:r>
      <w:r w:rsidR="003D71CE">
        <w:rPr>
          <w:lang w:val="tr-TR"/>
        </w:rPr>
        <w:t xml:space="preserve"> mg/kg, </w:t>
      </w:r>
      <w:r w:rsidR="00C20406">
        <w:rPr>
          <w:lang w:val="tr-TR"/>
        </w:rPr>
        <w:t>1</w:t>
      </w:r>
      <w:r w:rsidR="00821258">
        <w:rPr>
          <w:lang w:val="tr-TR"/>
        </w:rPr>
        <w:t>0</w:t>
      </w:r>
      <w:r w:rsidR="00C20406">
        <w:rPr>
          <w:lang w:val="tr-TR"/>
        </w:rPr>
        <w:t>-168 mg/kg</w:t>
      </w:r>
      <w:r w:rsidR="00C20406" w:rsidRPr="00DE2D1A">
        <w:rPr>
          <w:lang w:val="tr-TR"/>
        </w:rPr>
        <w:t xml:space="preserve">, </w:t>
      </w:r>
      <w:r w:rsidR="00C20406">
        <w:rPr>
          <w:lang w:val="tr-TR"/>
        </w:rPr>
        <w:t>3-3</w:t>
      </w:r>
      <w:r w:rsidR="00821258">
        <w:rPr>
          <w:lang w:val="tr-TR"/>
        </w:rPr>
        <w:t>9</w:t>
      </w:r>
      <w:r w:rsidR="00C20406">
        <w:rPr>
          <w:lang w:val="tr-TR"/>
        </w:rPr>
        <w:t xml:space="preserve"> mg/kg ve 27-94 mg/kg</w:t>
      </w:r>
      <w:r w:rsidR="00C20406" w:rsidRPr="00DE2D1A">
        <w:rPr>
          <w:lang w:val="tr-TR"/>
        </w:rPr>
        <w:t xml:space="preserve"> </w:t>
      </w:r>
      <w:r w:rsidR="00C20406" w:rsidRPr="00DE2D1A">
        <w:rPr>
          <w:lang w:val="tr-TR"/>
        </w:rPr>
        <w:lastRenderedPageBreak/>
        <w:t>ara</w:t>
      </w:r>
      <w:r w:rsidR="00C20406">
        <w:rPr>
          <w:lang w:val="tr-TR"/>
        </w:rPr>
        <w:t>lığında</w:t>
      </w:r>
      <w:r w:rsidR="00C20406" w:rsidRPr="00DE2D1A">
        <w:rPr>
          <w:lang w:val="tr-TR"/>
        </w:rPr>
        <w:t xml:space="preserve"> değişti.</w:t>
      </w:r>
      <w:r w:rsidR="00C20406" w:rsidRPr="008754A4">
        <w:t xml:space="preserve"> </w:t>
      </w:r>
      <w:r w:rsidR="00C20406" w:rsidRPr="00DE2D1A">
        <w:rPr>
          <w:lang w:val="tr-TR"/>
        </w:rPr>
        <w:t xml:space="preserve">Y, </w:t>
      </w:r>
      <w:r w:rsidR="00604C74">
        <w:rPr>
          <w:lang w:val="tr-TR"/>
        </w:rPr>
        <w:t xml:space="preserve">La, </w:t>
      </w:r>
      <w:r w:rsidR="00C20406" w:rsidRPr="00DE2D1A">
        <w:rPr>
          <w:lang w:val="tr-TR"/>
        </w:rPr>
        <w:t>Ce, Pr</w:t>
      </w:r>
      <w:r w:rsidR="00C20406">
        <w:rPr>
          <w:lang w:val="tr-TR"/>
        </w:rPr>
        <w:t xml:space="preserve"> ve</w:t>
      </w:r>
      <w:r w:rsidR="00C20406" w:rsidRPr="00DE2D1A">
        <w:rPr>
          <w:lang w:val="tr-TR"/>
        </w:rPr>
        <w:t xml:space="preserve"> Nd</w:t>
      </w:r>
      <w:r w:rsidR="00C20406" w:rsidRPr="008754A4">
        <w:rPr>
          <w:lang w:val="tr-TR"/>
        </w:rPr>
        <w:t xml:space="preserve"> </w:t>
      </w:r>
      <w:r w:rsidR="00C20406">
        <w:rPr>
          <w:lang w:val="tr-TR"/>
        </w:rPr>
        <w:t xml:space="preserve">için hesaplanan </w:t>
      </w:r>
      <w:proofErr w:type="spellStart"/>
      <w:r w:rsidR="00C20406">
        <w:rPr>
          <w:lang w:val="tr-TR"/>
        </w:rPr>
        <w:t>EF’nin</w:t>
      </w:r>
      <w:proofErr w:type="spellEnd"/>
      <w:r w:rsidR="00C20406">
        <w:rPr>
          <w:lang w:val="tr-TR"/>
        </w:rPr>
        <w:t xml:space="preserve"> ortalama değerleri, sırasıyla 13, </w:t>
      </w:r>
      <w:r w:rsidR="00604C74">
        <w:rPr>
          <w:lang w:val="tr-TR"/>
        </w:rPr>
        <w:t xml:space="preserve">55, </w:t>
      </w:r>
      <w:r w:rsidR="00C20406">
        <w:rPr>
          <w:lang w:val="tr-TR"/>
        </w:rPr>
        <w:t>2</w:t>
      </w:r>
      <w:r w:rsidR="00821258">
        <w:rPr>
          <w:lang w:val="tr-TR"/>
        </w:rPr>
        <w:t>5</w:t>
      </w:r>
      <w:r w:rsidR="00C20406">
        <w:rPr>
          <w:lang w:val="tr-TR"/>
        </w:rPr>
        <w:t>, 4</w:t>
      </w:r>
      <w:r w:rsidR="00821258">
        <w:rPr>
          <w:lang w:val="tr-TR"/>
        </w:rPr>
        <w:t>0</w:t>
      </w:r>
      <w:r w:rsidR="00C20406">
        <w:rPr>
          <w:lang w:val="tr-TR"/>
        </w:rPr>
        <w:t xml:space="preserve"> ve 27 olarak hesaplandı.  EF değerleri, söz konusu edilen </w:t>
      </w:r>
      <w:proofErr w:type="spellStart"/>
      <w:r w:rsidR="00C20406">
        <w:rPr>
          <w:lang w:val="tr-TR"/>
        </w:rPr>
        <w:t>NTE’lerin</w:t>
      </w:r>
      <w:proofErr w:type="spellEnd"/>
      <w:r w:rsidR="00C20406" w:rsidRPr="008754A4">
        <w:rPr>
          <w:lang w:val="tr-TR"/>
        </w:rPr>
        <w:t xml:space="preserve"> </w:t>
      </w:r>
      <w:r w:rsidR="00C20406">
        <w:rPr>
          <w:lang w:val="tr-TR"/>
        </w:rPr>
        <w:t>önemli ölçüde</w:t>
      </w:r>
      <w:r w:rsidR="00C20406" w:rsidRPr="008754A4">
        <w:rPr>
          <w:lang w:val="tr-TR"/>
        </w:rPr>
        <w:t xml:space="preserve"> zenginleş</w:t>
      </w:r>
      <w:r w:rsidR="00C20406">
        <w:rPr>
          <w:lang w:val="tr-TR"/>
        </w:rPr>
        <w:t>tiğini göstermektedir</w:t>
      </w:r>
      <w:r w:rsidR="00C20406" w:rsidRPr="008754A4">
        <w:rPr>
          <w:lang w:val="tr-TR"/>
        </w:rPr>
        <w:t>.</w:t>
      </w:r>
    </w:p>
    <w:p w14:paraId="26994F83" w14:textId="77777777" w:rsidR="00B017E8" w:rsidRDefault="00380E9C" w:rsidP="00C20406">
      <w:pPr>
        <w:autoSpaceDE w:val="0"/>
        <w:autoSpaceDN w:val="0"/>
        <w:adjustRightInd w:val="0"/>
        <w:spacing w:line="360" w:lineRule="auto"/>
        <w:jc w:val="both"/>
        <w:rPr>
          <w:rFonts w:ascii="TimesNewRoman" w:eastAsiaTheme="minorHAnsi" w:hAnsi="TimesNewRoman" w:cs="TimesNewRoman"/>
          <w:lang w:val="tr-TR" w:eastAsia="en-US"/>
        </w:rPr>
      </w:pPr>
      <w:r>
        <w:rPr>
          <w:b/>
          <w:bCs/>
          <w:lang w:val="tr-TR"/>
        </w:rPr>
        <w:t>Anahtar</w:t>
      </w:r>
      <w:r w:rsidRPr="00E52D69">
        <w:rPr>
          <w:b/>
          <w:bCs/>
          <w:lang w:val="tr-TR"/>
        </w:rPr>
        <w:t xml:space="preserve"> kelimeler</w:t>
      </w:r>
      <w:r w:rsidR="00C20406" w:rsidRPr="00E52D69">
        <w:rPr>
          <w:b/>
          <w:bCs/>
          <w:lang w:val="tr-TR"/>
        </w:rPr>
        <w:t>:</w:t>
      </w:r>
      <w:r w:rsidR="00C20406" w:rsidRPr="00E52D69">
        <w:rPr>
          <w:lang w:val="tr-TR"/>
        </w:rPr>
        <w:t xml:space="preserve"> </w:t>
      </w:r>
      <w:r w:rsidR="00D1137B">
        <w:rPr>
          <w:lang w:val="tr-TR"/>
        </w:rPr>
        <w:t>Perlit</w:t>
      </w:r>
      <w:r w:rsidR="00C20406" w:rsidRPr="008754A4">
        <w:rPr>
          <w:lang w:val="tr-TR"/>
        </w:rPr>
        <w:t>, nadir toprak elementi, zenginleştirme faktörü, EDXRF</w:t>
      </w:r>
    </w:p>
    <w:p w14:paraId="26994F84" w14:textId="77777777" w:rsidR="00ED559A" w:rsidRDefault="00ED559A" w:rsidP="00AE686B">
      <w:pPr>
        <w:autoSpaceDE w:val="0"/>
        <w:autoSpaceDN w:val="0"/>
        <w:adjustRightInd w:val="0"/>
        <w:spacing w:line="360" w:lineRule="auto"/>
        <w:jc w:val="both"/>
        <w:rPr>
          <w:rFonts w:ascii="Arial" w:hAnsi="Arial" w:cs="Arial"/>
          <w:b/>
          <w:bCs/>
          <w:color w:val="202122"/>
          <w:sz w:val="21"/>
          <w:szCs w:val="21"/>
          <w:shd w:val="clear" w:color="auto" w:fill="FFFFFF"/>
        </w:rPr>
      </w:pPr>
    </w:p>
    <w:p w14:paraId="26994F85" w14:textId="77777777" w:rsidR="00510DA5" w:rsidRPr="00F96FCD" w:rsidRDefault="003004A5" w:rsidP="00847D30">
      <w:pPr>
        <w:jc w:val="center"/>
        <w:rPr>
          <w:rFonts w:eastAsia="Arial Unicode MS"/>
          <w:b/>
        </w:rPr>
      </w:pPr>
      <w:r w:rsidRPr="003004A5">
        <w:rPr>
          <w:rFonts w:eastAsia="Arial Unicode MS"/>
          <w:b/>
        </w:rPr>
        <w:t>DETERMINATION OF THE ENRICHMENT LEVELS OF RARE EARTH ELEMENTS IN PERLITE MINERALS</w:t>
      </w:r>
    </w:p>
    <w:p w14:paraId="26994F86" w14:textId="77777777" w:rsidR="00AE686B" w:rsidRPr="00F96FCD" w:rsidRDefault="00AE686B" w:rsidP="00AE686B">
      <w:pPr>
        <w:spacing w:line="360" w:lineRule="auto"/>
        <w:rPr>
          <w:b/>
        </w:rPr>
      </w:pPr>
      <w:r w:rsidRPr="00F96FCD">
        <w:rPr>
          <w:b/>
        </w:rPr>
        <w:t xml:space="preserve">ABSTRACT  </w:t>
      </w:r>
    </w:p>
    <w:p w14:paraId="26994F87" w14:textId="77777777" w:rsidR="003004A5" w:rsidRDefault="003004A5" w:rsidP="00AE686B">
      <w:pPr>
        <w:spacing w:line="360" w:lineRule="auto"/>
        <w:jc w:val="both"/>
      </w:pPr>
      <w:r>
        <w:t>R</w:t>
      </w:r>
      <w:r w:rsidRPr="003004A5">
        <w:t>are earth elements (REE</w:t>
      </w:r>
      <w:r>
        <w:t>s</w:t>
      </w:r>
      <w:r w:rsidRPr="003004A5">
        <w:t>)</w:t>
      </w:r>
      <w:r>
        <w:t xml:space="preserve"> involve</w:t>
      </w:r>
      <w:r w:rsidRPr="003004A5">
        <w:t xml:space="preserve"> lanthanides (fifteen metallic elements), scandium</w:t>
      </w:r>
      <w:r w:rsidR="00821258">
        <w:t>,</w:t>
      </w:r>
      <w:r w:rsidRPr="003004A5">
        <w:t xml:space="preserve"> and yttrium metallic elements. </w:t>
      </w:r>
      <w:r>
        <w:t>RE</w:t>
      </w:r>
      <w:r w:rsidRPr="003004A5">
        <w:t>Es are essential components of more than two hundred products in a wide range of applications, including computer hard drives, mobile phones, electric and hybrid vehicles, and high-tech consumer products such as flat-screen monitors and televisions.</w:t>
      </w:r>
      <w:r>
        <w:t xml:space="preserve"> </w:t>
      </w:r>
      <w:r w:rsidRPr="003004A5">
        <w:t>Important defense applications where REEs are u</w:t>
      </w:r>
      <w:r>
        <w:t>tilized</w:t>
      </w:r>
      <w:r w:rsidRPr="003004A5">
        <w:t xml:space="preserve"> </w:t>
      </w:r>
      <w:r w:rsidR="00D66BF5">
        <w:t>contain</w:t>
      </w:r>
      <w:r w:rsidRPr="003004A5">
        <w:t xml:space="preserve"> </w:t>
      </w:r>
      <w:r w:rsidR="00D66BF5" w:rsidRPr="003004A5">
        <w:t xml:space="preserve">guidance systems, </w:t>
      </w:r>
      <w:r w:rsidRPr="003004A5">
        <w:t xml:space="preserve">electronic displays, </w:t>
      </w:r>
      <w:r w:rsidR="00D66BF5" w:rsidRPr="003004A5">
        <w:t>lasers, sonar</w:t>
      </w:r>
      <w:r w:rsidR="00D66BF5">
        <w:t>,</w:t>
      </w:r>
      <w:r w:rsidR="00D66BF5" w:rsidRPr="003004A5">
        <w:t xml:space="preserve"> </w:t>
      </w:r>
      <w:r w:rsidR="00D66BF5">
        <w:t xml:space="preserve">and </w:t>
      </w:r>
      <w:r w:rsidR="00D66BF5" w:rsidRPr="003004A5">
        <w:t>radar</w:t>
      </w:r>
      <w:r w:rsidRPr="003004A5">
        <w:t xml:space="preserve"> systems. Although the amount of REE in such technological and electronic products </w:t>
      </w:r>
      <w:r w:rsidR="00D66BF5">
        <w:t>may</w:t>
      </w:r>
      <w:r w:rsidRPr="003004A5">
        <w:t xml:space="preserve"> not </w:t>
      </w:r>
      <w:r w:rsidR="00821258">
        <w:t xml:space="preserve">be </w:t>
      </w:r>
      <w:r w:rsidRPr="003004A5">
        <w:t>a significant part of that product in terms of weight, value</w:t>
      </w:r>
      <w:r w:rsidR="00821258">
        <w:t>,</w:t>
      </w:r>
      <w:r w:rsidRPr="003004A5">
        <w:t xml:space="preserve"> or volume, it is very necessary for the operation of the device.</w:t>
      </w:r>
      <w:r w:rsidR="00D66BF5">
        <w:t xml:space="preserve"> </w:t>
      </w:r>
      <w:r w:rsidR="00D66BF5" w:rsidRPr="00D66BF5">
        <w:t>REEs do not occur as natural elements in the earth's crust and exist in the form of minerals such as phosphates, silicates, carbonates, oxides</w:t>
      </w:r>
      <w:r w:rsidR="00821258">
        <w:t>,</w:t>
      </w:r>
      <w:r w:rsidR="00D66BF5" w:rsidRPr="00D66BF5">
        <w:t xml:space="preserve"> and halides. The main economic sources of REEs are bastnasite, monazite</w:t>
      </w:r>
      <w:r w:rsidR="00821258">
        <w:t>,</w:t>
      </w:r>
      <w:r w:rsidR="00D66BF5" w:rsidRPr="00D66BF5">
        <w:t xml:space="preserve"> loparite minerals</w:t>
      </w:r>
      <w:r w:rsidR="00821258">
        <w:t>,</w:t>
      </w:r>
      <w:r w:rsidR="00D66BF5" w:rsidRPr="00D66BF5">
        <w:t xml:space="preserve"> and lateritic ion adsorption clays. It is important to investigate potential secondary resources to meet this enormous demand for REEs in the future.</w:t>
      </w:r>
      <w:r w:rsidR="00D66BF5">
        <w:t xml:space="preserve"> </w:t>
      </w:r>
      <w:r w:rsidR="00D66BF5" w:rsidRPr="00D66BF5">
        <w:t>Therefore, th</w:t>
      </w:r>
      <w:r w:rsidR="00821258">
        <w:t>is study aim</w:t>
      </w:r>
      <w:r w:rsidR="00D66BF5" w:rsidRPr="00D66BF5">
        <w:t>s to investigate the REE potential of perlite mineral</w:t>
      </w:r>
      <w:r w:rsidR="00821258">
        <w:t>s</w:t>
      </w:r>
      <w:r w:rsidR="00D66BF5" w:rsidRPr="00D66BF5">
        <w:t xml:space="preserve"> and their enrichment levels. Perlite mineral is an amorphous volcanic glass with an acid composition and relatively high water content in its internal structure. Perlite occurs naturally and has the unusual property of expanding greatly when heated sufficiently. Since raw perlite contains siliceous and aluminum compounds in its chemical composition, it shows hydraulic activity by chemically reacting with calcium-based binders. Perlite mineral is used as an additive in the construction, agriculture, food, pharmaceutical, chemical, ceramic</w:t>
      </w:r>
      <w:r w:rsidR="00821258">
        <w:t>,</w:t>
      </w:r>
      <w:r w:rsidR="00D66BF5" w:rsidRPr="00D66BF5">
        <w:t xml:space="preserve"> and glass industries. In this study, </w:t>
      </w:r>
      <w:r w:rsidR="00D66BF5">
        <w:t xml:space="preserve">the concentrations of </w:t>
      </w:r>
      <w:r w:rsidR="00D66BF5" w:rsidRPr="00D66BF5">
        <w:t xml:space="preserve">REEs (Y, </w:t>
      </w:r>
      <w:r w:rsidR="003D71CE">
        <w:t xml:space="preserve">La, </w:t>
      </w:r>
      <w:r w:rsidR="00D66BF5" w:rsidRPr="00D66BF5">
        <w:t xml:space="preserve">Ce, </w:t>
      </w:r>
      <w:proofErr w:type="spellStart"/>
      <w:r w:rsidR="00D66BF5" w:rsidRPr="00D66BF5">
        <w:t>Pr</w:t>
      </w:r>
      <w:proofErr w:type="spellEnd"/>
      <w:r w:rsidR="00821258">
        <w:t>,</w:t>
      </w:r>
      <w:r w:rsidR="00D66BF5" w:rsidRPr="00D66BF5">
        <w:t xml:space="preserve"> and Nd) in perlite samples collected from quarries in different cities of Turkey were analyzed using energy</w:t>
      </w:r>
      <w:r w:rsidR="00821258">
        <w:t>-</w:t>
      </w:r>
      <w:r w:rsidR="00D66BF5" w:rsidRPr="00D66BF5">
        <w:t xml:space="preserve">dispersive X-ray fluorescence spectrometry. Based on the analysis results, the enrichment levels of REEs were calculated using the enrichment factor (EF) and the Sr element as a reference. </w:t>
      </w:r>
      <w:r w:rsidR="00B41938">
        <w:t xml:space="preserve">The </w:t>
      </w:r>
      <w:r w:rsidR="00B41938" w:rsidRPr="00D66BF5">
        <w:t xml:space="preserve">concentrations </w:t>
      </w:r>
      <w:r w:rsidR="00B41938">
        <w:t xml:space="preserve">of </w:t>
      </w:r>
      <w:r w:rsidR="00D66BF5" w:rsidRPr="00D66BF5">
        <w:t xml:space="preserve">Y, </w:t>
      </w:r>
      <w:r w:rsidR="003D71CE">
        <w:t xml:space="preserve">La, </w:t>
      </w:r>
      <w:r w:rsidR="00D66BF5" w:rsidRPr="00D66BF5">
        <w:t xml:space="preserve">Ce, </w:t>
      </w:r>
      <w:proofErr w:type="spellStart"/>
      <w:r w:rsidR="00D66BF5" w:rsidRPr="00D66BF5">
        <w:t>Pr</w:t>
      </w:r>
      <w:proofErr w:type="spellEnd"/>
      <w:r w:rsidR="00D66BF5" w:rsidRPr="00D66BF5">
        <w:t xml:space="preserve"> and Nd analyzed in perlite samples </w:t>
      </w:r>
      <w:r w:rsidR="00B41938">
        <w:t xml:space="preserve">varied from </w:t>
      </w:r>
      <w:r w:rsidR="00D66BF5" w:rsidRPr="00D66BF5">
        <w:t>1</w:t>
      </w:r>
      <w:r w:rsidR="00821258">
        <w:t>1</w:t>
      </w:r>
      <w:r w:rsidR="00B41938">
        <w:t xml:space="preserve"> to </w:t>
      </w:r>
      <w:r w:rsidR="00D66BF5" w:rsidRPr="00D66BF5">
        <w:t xml:space="preserve">26, </w:t>
      </w:r>
      <w:r w:rsidR="003D71CE">
        <w:t>5</w:t>
      </w:r>
      <w:r w:rsidR="00821258">
        <w:t>2</w:t>
      </w:r>
      <w:r w:rsidR="003D71CE">
        <w:t xml:space="preserve"> to 1</w:t>
      </w:r>
      <w:r w:rsidR="00821258">
        <w:t>20</w:t>
      </w:r>
      <w:r w:rsidR="003D71CE">
        <w:t xml:space="preserve">, </w:t>
      </w:r>
      <w:r w:rsidR="00D66BF5" w:rsidRPr="00D66BF5">
        <w:t>1</w:t>
      </w:r>
      <w:r w:rsidR="00821258">
        <w:t>0</w:t>
      </w:r>
      <w:r w:rsidR="00B41938">
        <w:t xml:space="preserve"> to</w:t>
      </w:r>
      <w:r w:rsidR="00D66BF5" w:rsidRPr="00D66BF5">
        <w:t>168, 3</w:t>
      </w:r>
      <w:r w:rsidR="00B41938">
        <w:t xml:space="preserve"> to </w:t>
      </w:r>
      <w:r w:rsidR="00D66BF5" w:rsidRPr="00D66BF5">
        <w:t>3</w:t>
      </w:r>
      <w:r w:rsidR="00821258">
        <w:t>9</w:t>
      </w:r>
      <w:r w:rsidR="00B41938">
        <w:t xml:space="preserve"> </w:t>
      </w:r>
      <w:r w:rsidR="00D66BF5" w:rsidRPr="00D66BF5">
        <w:t xml:space="preserve">and 27 </w:t>
      </w:r>
      <w:r w:rsidR="00B41938">
        <w:t xml:space="preserve">to </w:t>
      </w:r>
      <w:r w:rsidR="00B41938" w:rsidRPr="00D66BF5">
        <w:t>94 mg/kg</w:t>
      </w:r>
      <w:r w:rsidR="00D66BF5" w:rsidRPr="00D66BF5">
        <w:t xml:space="preserve">, respectively. The average values of EF calculated for Y, </w:t>
      </w:r>
      <w:r w:rsidR="00604C74">
        <w:t xml:space="preserve">La, </w:t>
      </w:r>
      <w:r w:rsidR="00D66BF5" w:rsidRPr="00D66BF5">
        <w:t xml:space="preserve">Ce, </w:t>
      </w:r>
      <w:proofErr w:type="spellStart"/>
      <w:r w:rsidR="00D66BF5" w:rsidRPr="00D66BF5">
        <w:t>Pr</w:t>
      </w:r>
      <w:proofErr w:type="spellEnd"/>
      <w:r w:rsidR="00D66BF5" w:rsidRPr="00D66BF5">
        <w:t xml:space="preserve"> and Nd were </w:t>
      </w:r>
      <w:r w:rsidR="00B41938">
        <w:t xml:space="preserve">found as </w:t>
      </w:r>
      <w:r w:rsidR="00D66BF5" w:rsidRPr="00D66BF5">
        <w:t xml:space="preserve">13, </w:t>
      </w:r>
      <w:r w:rsidR="00604C74">
        <w:lastRenderedPageBreak/>
        <w:t xml:space="preserve">55, </w:t>
      </w:r>
      <w:r w:rsidR="00D66BF5" w:rsidRPr="00D66BF5">
        <w:t>2</w:t>
      </w:r>
      <w:r w:rsidR="00821258">
        <w:t>5</w:t>
      </w:r>
      <w:r w:rsidR="00D66BF5" w:rsidRPr="00D66BF5">
        <w:t>, 4</w:t>
      </w:r>
      <w:r w:rsidR="00821258">
        <w:t>0</w:t>
      </w:r>
      <w:r w:rsidR="00D66BF5" w:rsidRPr="00D66BF5">
        <w:t xml:space="preserve"> and 27, respectively. EF values show that the REEs in question are significantly enriched.</w:t>
      </w:r>
    </w:p>
    <w:p w14:paraId="26994F88" w14:textId="77777777" w:rsidR="003004A5" w:rsidRDefault="00380E9C" w:rsidP="00B32DE7">
      <w:pPr>
        <w:spacing w:line="480" w:lineRule="auto"/>
        <w:jc w:val="both"/>
      </w:pPr>
      <w:r>
        <w:rPr>
          <w:b/>
        </w:rPr>
        <w:t>K</w:t>
      </w:r>
      <w:r w:rsidRPr="00380E9C">
        <w:rPr>
          <w:b/>
        </w:rPr>
        <w:t>eywords</w:t>
      </w:r>
      <w:r w:rsidRPr="00380E9C">
        <w:t>: Perlite, rare earth element, enrichment factor, EDXRF</w:t>
      </w:r>
    </w:p>
    <w:sectPr w:rsidR="003004A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1002AFF" w:usb1="C000ACFF"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Adobe Garamond Pro">
    <w:altName w:val="Times New Roman"/>
    <w:panose1 w:val="020B0604020202020204"/>
    <w:charset w:val="00"/>
    <w:family w:val="roman"/>
    <w:notTrueType/>
    <w:pitch w:val="default"/>
    <w:sig w:usb0="00000003" w:usb1="00000000" w:usb2="00000000" w:usb3="00000000" w:csb0="00000001" w:csb1="00000000"/>
  </w:font>
  <w:font w:name="Optima LT Std Medium">
    <w:altName w:val="Times New Roman"/>
    <w:panose1 w:val="02000503060000020004"/>
    <w:charset w:val="00"/>
    <w:family w:val="roman"/>
    <w:notTrueType/>
    <w:pitch w:val="default"/>
    <w:sig w:usb0="00000003" w:usb1="00000000" w:usb2="00000000" w:usb3="00000000" w:csb0="00000001" w:csb1="00000000"/>
  </w:font>
  <w:font w:name="TimesNewRoman">
    <w:altName w:val="Times New Roman"/>
    <w:panose1 w:val="020B0604020202020204"/>
    <w:charset w:val="00"/>
    <w:family w:val="roman"/>
    <w:notTrueType/>
    <w:pitch w:val="default"/>
    <w:sig w:usb0="00000007" w:usb1="00000000" w:usb2="00000000" w:usb3="00000000" w:csb0="00000011"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DADUmbmZpYGpko6SsGpxcWZ+XkgBea1ADU/vJwsAAAA"/>
  </w:docVars>
  <w:rsids>
    <w:rsidRoot w:val="00AE686B"/>
    <w:rsid w:val="000804F4"/>
    <w:rsid w:val="000948CE"/>
    <w:rsid w:val="000E0716"/>
    <w:rsid w:val="000F7D12"/>
    <w:rsid w:val="001439D7"/>
    <w:rsid w:val="001A2F48"/>
    <w:rsid w:val="001D5696"/>
    <w:rsid w:val="00264C5A"/>
    <w:rsid w:val="002972D8"/>
    <w:rsid w:val="002E2324"/>
    <w:rsid w:val="002F53D6"/>
    <w:rsid w:val="003004A5"/>
    <w:rsid w:val="00326A4F"/>
    <w:rsid w:val="003326BE"/>
    <w:rsid w:val="00380E9C"/>
    <w:rsid w:val="00395506"/>
    <w:rsid w:val="003C3C7C"/>
    <w:rsid w:val="003D7072"/>
    <w:rsid w:val="003D71CE"/>
    <w:rsid w:val="00466904"/>
    <w:rsid w:val="004B6F73"/>
    <w:rsid w:val="00504490"/>
    <w:rsid w:val="00510DA5"/>
    <w:rsid w:val="005129BE"/>
    <w:rsid w:val="00557934"/>
    <w:rsid w:val="0059757C"/>
    <w:rsid w:val="00604C74"/>
    <w:rsid w:val="00607AC1"/>
    <w:rsid w:val="00621541"/>
    <w:rsid w:val="0065202A"/>
    <w:rsid w:val="006805C0"/>
    <w:rsid w:val="00687306"/>
    <w:rsid w:val="00693055"/>
    <w:rsid w:val="006E2A13"/>
    <w:rsid w:val="00743350"/>
    <w:rsid w:val="00783F5A"/>
    <w:rsid w:val="00821258"/>
    <w:rsid w:val="00845737"/>
    <w:rsid w:val="00847D30"/>
    <w:rsid w:val="00856B64"/>
    <w:rsid w:val="008769DE"/>
    <w:rsid w:val="008A2BE2"/>
    <w:rsid w:val="008F1484"/>
    <w:rsid w:val="008F3D24"/>
    <w:rsid w:val="00952C8A"/>
    <w:rsid w:val="009749C1"/>
    <w:rsid w:val="00974EF2"/>
    <w:rsid w:val="00983112"/>
    <w:rsid w:val="009C2249"/>
    <w:rsid w:val="009D530E"/>
    <w:rsid w:val="00A15EEF"/>
    <w:rsid w:val="00A24A57"/>
    <w:rsid w:val="00A31D06"/>
    <w:rsid w:val="00A56476"/>
    <w:rsid w:val="00A82744"/>
    <w:rsid w:val="00A8546E"/>
    <w:rsid w:val="00AC4BAE"/>
    <w:rsid w:val="00AE22D1"/>
    <w:rsid w:val="00AE686B"/>
    <w:rsid w:val="00AE68F5"/>
    <w:rsid w:val="00B017E8"/>
    <w:rsid w:val="00B32DE7"/>
    <w:rsid w:val="00B3357F"/>
    <w:rsid w:val="00B41938"/>
    <w:rsid w:val="00BC2725"/>
    <w:rsid w:val="00BD7794"/>
    <w:rsid w:val="00C20406"/>
    <w:rsid w:val="00C25DC8"/>
    <w:rsid w:val="00C33548"/>
    <w:rsid w:val="00C70C07"/>
    <w:rsid w:val="00C83A58"/>
    <w:rsid w:val="00CD38E9"/>
    <w:rsid w:val="00CE187E"/>
    <w:rsid w:val="00CF3BE0"/>
    <w:rsid w:val="00D1137B"/>
    <w:rsid w:val="00D1384B"/>
    <w:rsid w:val="00D44C5A"/>
    <w:rsid w:val="00D55FB8"/>
    <w:rsid w:val="00D66BF5"/>
    <w:rsid w:val="00D867AB"/>
    <w:rsid w:val="00DC5F57"/>
    <w:rsid w:val="00DF568E"/>
    <w:rsid w:val="00E10CBB"/>
    <w:rsid w:val="00E13D60"/>
    <w:rsid w:val="00E263E3"/>
    <w:rsid w:val="00E359A4"/>
    <w:rsid w:val="00E729DF"/>
    <w:rsid w:val="00EA137B"/>
    <w:rsid w:val="00ED559A"/>
    <w:rsid w:val="00FB0C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4F74"/>
  <w15:docId w15:val="{19F75E93-E91F-4264-9D85-227CB28E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86B"/>
    <w:pPr>
      <w:spacing w:after="0" w:line="240" w:lineRule="auto"/>
    </w:pPr>
    <w:rPr>
      <w:rFonts w:ascii="Times New Roman" w:eastAsia="Times New Roman" w:hAnsi="Times New Roman" w:cs="Times New Roman"/>
      <w:sz w:val="24"/>
      <w:szCs w:val="24"/>
      <w:lang w:val="en-US" w:eastAsia="tr-TR"/>
    </w:rPr>
  </w:style>
  <w:style w:type="paragraph" w:styleId="Balk1">
    <w:name w:val="heading 1"/>
    <w:basedOn w:val="Normal"/>
    <w:next w:val="Normal"/>
    <w:link w:val="Balk1Char"/>
    <w:qFormat/>
    <w:rsid w:val="00B32DE7"/>
    <w:pPr>
      <w:keepNext/>
      <w:spacing w:line="480" w:lineRule="auto"/>
      <w:outlineLvl w:val="0"/>
    </w:pPr>
    <w:rPr>
      <w:b/>
      <w:bCs/>
    </w:rPr>
  </w:style>
  <w:style w:type="paragraph" w:styleId="Balk3">
    <w:name w:val="heading 3"/>
    <w:basedOn w:val="Normal"/>
    <w:next w:val="Normal"/>
    <w:link w:val="Balk3Char"/>
    <w:uiPriority w:val="9"/>
    <w:semiHidden/>
    <w:unhideWhenUsed/>
    <w:qFormat/>
    <w:rsid w:val="00B32DE7"/>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263E3"/>
    <w:rPr>
      <w:color w:val="0000FF"/>
      <w:u w:val="single"/>
    </w:rPr>
  </w:style>
  <w:style w:type="character" w:customStyle="1" w:styleId="Balk1Char">
    <w:name w:val="Başlık 1 Char"/>
    <w:basedOn w:val="VarsaylanParagrafYazTipi"/>
    <w:link w:val="Balk1"/>
    <w:rsid w:val="00B32DE7"/>
    <w:rPr>
      <w:rFonts w:ascii="Times New Roman" w:eastAsia="Times New Roman" w:hAnsi="Times New Roman" w:cs="Times New Roman"/>
      <w:b/>
      <w:bCs/>
      <w:sz w:val="24"/>
      <w:szCs w:val="24"/>
      <w:lang w:val="en-US" w:eastAsia="tr-TR"/>
    </w:rPr>
  </w:style>
  <w:style w:type="character" w:customStyle="1" w:styleId="Balk3Char">
    <w:name w:val="Başlık 3 Char"/>
    <w:basedOn w:val="VarsaylanParagrafYazTipi"/>
    <w:link w:val="Balk3"/>
    <w:uiPriority w:val="9"/>
    <w:semiHidden/>
    <w:rsid w:val="00B32DE7"/>
    <w:rPr>
      <w:rFonts w:asciiTheme="majorHAnsi" w:eastAsiaTheme="majorEastAsia" w:hAnsiTheme="majorHAnsi" w:cstheme="majorBidi"/>
      <w:b/>
      <w:bCs/>
      <w:color w:val="4F81BD" w:themeColor="accent1"/>
      <w:sz w:val="24"/>
      <w:szCs w:val="24"/>
      <w:lang w:val="en-US" w:eastAsia="tr-TR"/>
    </w:rPr>
  </w:style>
  <w:style w:type="paragraph" w:styleId="NormalWeb">
    <w:name w:val="Normal (Web)"/>
    <w:basedOn w:val="Normal"/>
    <w:rsid w:val="00B32DE7"/>
    <w:pPr>
      <w:spacing w:before="100" w:beforeAutospacing="1" w:after="100" w:afterAutospacing="1"/>
    </w:pPr>
    <w:rPr>
      <w:rFonts w:ascii="Arial Unicode MS" w:eastAsia="Arial Unicode MS" w:hAnsi="Arial Unicode MS" w:cs="Arial Unicode MS"/>
    </w:rPr>
  </w:style>
  <w:style w:type="paragraph" w:styleId="GvdeMetni">
    <w:name w:val="Body Text"/>
    <w:basedOn w:val="Normal"/>
    <w:link w:val="GvdeMetniChar"/>
    <w:uiPriority w:val="1"/>
    <w:qFormat/>
    <w:rsid w:val="00B32DE7"/>
    <w:pPr>
      <w:widowControl w:val="0"/>
      <w:autoSpaceDE w:val="0"/>
      <w:autoSpaceDN w:val="0"/>
    </w:pPr>
    <w:rPr>
      <w:sz w:val="18"/>
      <w:szCs w:val="18"/>
      <w:lang w:val="tr-TR" w:eastAsia="en-US"/>
    </w:rPr>
  </w:style>
  <w:style w:type="character" w:customStyle="1" w:styleId="GvdeMetniChar">
    <w:name w:val="Gövde Metni Char"/>
    <w:basedOn w:val="VarsaylanParagrafYazTipi"/>
    <w:link w:val="GvdeMetni"/>
    <w:uiPriority w:val="1"/>
    <w:rsid w:val="00B32DE7"/>
    <w:rPr>
      <w:rFonts w:ascii="Times New Roman" w:eastAsia="Times New Roman" w:hAnsi="Times New Roman" w:cs="Times New Roman"/>
      <w:sz w:val="18"/>
      <w:szCs w:val="18"/>
      <w:lang w:val="tr-TR"/>
    </w:rPr>
  </w:style>
  <w:style w:type="paragraph" w:styleId="AralkYok">
    <w:name w:val="No Spacing"/>
    <w:uiPriority w:val="1"/>
    <w:qFormat/>
    <w:rsid w:val="00B32DE7"/>
    <w:pPr>
      <w:spacing w:after="0" w:line="240" w:lineRule="auto"/>
    </w:pPr>
    <w:rPr>
      <w:lang w:val="tr-TR"/>
    </w:rPr>
  </w:style>
  <w:style w:type="paragraph" w:customStyle="1" w:styleId="Default">
    <w:name w:val="Default"/>
    <w:rsid w:val="00B32DE7"/>
    <w:pPr>
      <w:autoSpaceDE w:val="0"/>
      <w:autoSpaceDN w:val="0"/>
      <w:adjustRightInd w:val="0"/>
      <w:spacing w:after="0" w:line="240" w:lineRule="auto"/>
    </w:pPr>
    <w:rPr>
      <w:rFonts w:ascii="Times" w:eastAsia="Times New Roman" w:hAnsi="Times" w:cs="Times"/>
      <w:color w:val="000000"/>
      <w:sz w:val="24"/>
      <w:szCs w:val="24"/>
      <w:lang w:eastAsia="en-GB"/>
    </w:rPr>
  </w:style>
  <w:style w:type="character" w:styleId="Vurgu">
    <w:name w:val="Emphasis"/>
    <w:basedOn w:val="VarsaylanParagrafYazTipi"/>
    <w:uiPriority w:val="20"/>
    <w:qFormat/>
    <w:rsid w:val="00B32DE7"/>
    <w:rPr>
      <w:i/>
      <w:iCs/>
    </w:rPr>
  </w:style>
  <w:style w:type="character" w:customStyle="1" w:styleId="personname">
    <w:name w:val="person_name"/>
    <w:basedOn w:val="VarsaylanParagrafYazTipi"/>
    <w:rsid w:val="00B32DE7"/>
  </w:style>
  <w:style w:type="table" w:styleId="TabloKlavuzu">
    <w:name w:val="Table Grid"/>
    <w:basedOn w:val="NormalTablo"/>
    <w:uiPriority w:val="59"/>
    <w:rsid w:val="00B32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5">
    <w:name w:val="Pa15"/>
    <w:basedOn w:val="Default"/>
    <w:next w:val="Default"/>
    <w:uiPriority w:val="99"/>
    <w:rsid w:val="00557934"/>
    <w:pPr>
      <w:spacing w:line="211" w:lineRule="atLeast"/>
    </w:pPr>
    <w:rPr>
      <w:rFonts w:ascii="Adobe Garamond Pro" w:eastAsiaTheme="minorHAnsi" w:hAnsi="Adobe Garamond Pro" w:cstheme="minorBidi"/>
      <w:color w:val="auto"/>
      <w:lang w:eastAsia="en-US"/>
    </w:rPr>
  </w:style>
  <w:style w:type="paragraph" w:customStyle="1" w:styleId="Pa24">
    <w:name w:val="Pa24"/>
    <w:basedOn w:val="Default"/>
    <w:next w:val="Default"/>
    <w:uiPriority w:val="99"/>
    <w:rsid w:val="00693055"/>
    <w:pPr>
      <w:spacing w:line="181" w:lineRule="atLeast"/>
    </w:pPr>
    <w:rPr>
      <w:rFonts w:ascii="Optima LT Std Medium" w:eastAsiaTheme="minorHAnsi" w:hAnsi="Optima LT Std Medium" w:cstheme="minorBid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524946">
      <w:bodyDiv w:val="1"/>
      <w:marLeft w:val="0"/>
      <w:marRight w:val="0"/>
      <w:marTop w:val="0"/>
      <w:marBottom w:val="0"/>
      <w:divBdr>
        <w:top w:val="none" w:sz="0" w:space="0" w:color="auto"/>
        <w:left w:val="none" w:sz="0" w:space="0" w:color="auto"/>
        <w:bottom w:val="none" w:sz="0" w:space="0" w:color="auto"/>
        <w:right w:val="none" w:sz="0" w:space="0" w:color="auto"/>
      </w:divBdr>
    </w:div>
    <w:div w:id="989866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91D56-150F-4B96-842A-B5B5A4BFC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58</Words>
  <Characters>4891</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 Office Kullanıcısı</cp:lastModifiedBy>
  <cp:revision>3</cp:revision>
  <dcterms:created xsi:type="dcterms:W3CDTF">2024-11-09T14:20:00Z</dcterms:created>
  <dcterms:modified xsi:type="dcterms:W3CDTF">2024-11-09T14:22:00Z</dcterms:modified>
</cp:coreProperties>
</file>